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6-08</w:t>
      </w:r>
      <w:r>
        <w:t xml:space="preserve"> </w:t>
      </w:r>
      <w:r>
        <w:t xml:space="preserve">11:07:42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565"/>
        <w:gridCol w:w="4172"/>
        <w:gridCol w:w="707"/>
        <w:gridCol w:w="777"/>
        <w:gridCol w:w="707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x">
              <w:r>
                <w:rPr>
                  <w:rStyle w:val="Hyperlink"/>
                  <w:b/>
                </w:rPr>
                <w:t xml:space="preserve">Time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y">
              <w:r>
                <w:rPr>
                  <w:rStyle w:val="Hyperlink"/>
                  <w:b/>
                </w:rPr>
                <w:t xml:space="preserve">Time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z">
              <w:r>
                <w:rPr>
                  <w:rStyle w:val="Hyperlink"/>
                  <w:b/>
                </w:rPr>
                <w:t xml:space="preserve">Time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x">
              <w:r>
                <w:rPr>
                  <w:rStyle w:val="Hyperlink"/>
                  <w:b/>
                </w:rPr>
                <w:t xml:space="preserve">TimeGravit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y">
              <w:r>
                <w:rPr>
                  <w:rStyle w:val="Hyperlink"/>
                  <w:b/>
                </w:rPr>
                <w:t xml:space="preserve">TimeGravit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z">
              <w:r>
                <w:rPr>
                  <w:rStyle w:val="Hyperlink"/>
                  <w:b/>
                </w:rPr>
                <w:t xml:space="preserve">TimeGravit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x">
              <w:r>
                <w:rPr>
                  <w:rStyle w:val="Hyperlink"/>
                  <w:b/>
                </w:rPr>
                <w:t xml:space="preserve">Time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y">
              <w:r>
                <w:rPr>
                  <w:rStyle w:val="Hyperlink"/>
                  <w:b/>
                </w:rPr>
                <w:t xml:space="preserve">Time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z">
              <w:r>
                <w:rPr>
                  <w:rStyle w:val="Hyperlink"/>
                  <w:b/>
                </w:rPr>
                <w:t xml:space="preserve">Time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x">
              <w:r>
                <w:rPr>
                  <w:rStyle w:val="Hyperlink"/>
                  <w:b/>
                </w:rPr>
                <w:t xml:space="preserve">Time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y">
              <w:r>
                <w:rPr>
                  <w:rStyle w:val="Hyperlink"/>
                  <w:b/>
                </w:rPr>
                <w:t xml:space="preserve">Time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z">
              <w:r>
                <w:rPr>
                  <w:rStyle w:val="Hyperlink"/>
                  <w:b/>
                </w:rPr>
                <w:t xml:space="preserve">Time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x">
              <w:r>
                <w:rPr>
                  <w:rStyle w:val="Hyperlink"/>
                  <w:b/>
                </w:rPr>
                <w:t xml:space="preserve">TimeBodyGyroscope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y">
              <w:r>
                <w:rPr>
                  <w:rStyle w:val="Hyperlink"/>
                  <w:b/>
                </w:rPr>
                <w:t xml:space="preserve">TimeBodyGyroscope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z">
              <w:r>
                <w:rPr>
                  <w:rStyle w:val="Hyperlink"/>
                  <w:b/>
                </w:rPr>
                <w:t xml:space="preserve">TimeBodyGyroscope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.mean..">
              <w:r>
                <w:rPr>
                  <w:rStyle w:val="Hyperlink"/>
                  <w:b/>
                </w:rPr>
                <w:t xml:space="preserve">Time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.mean..">
              <w:r>
                <w:rPr>
                  <w:rStyle w:val="Hyperlink"/>
                  <w:b/>
                </w:rPr>
                <w:t xml:space="preserve">TimeGravit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992d647a5649304c2d4ddb951284252c7037ea">
              <w:r>
                <w:rPr>
                  <w:rStyle w:val="Hyperlink"/>
                  <w:b/>
                </w:rPr>
                <w:t xml:space="preserve">Time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.mean..">
              <w:r>
                <w:rPr>
                  <w:rStyle w:val="Hyperlink"/>
                  <w:b/>
                </w:rPr>
                <w:t xml:space="preserve">Time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.mean..">
              <w:r>
                <w:rPr>
                  <w:rStyle w:val="Hyperlink"/>
                  <w:b/>
                </w:rPr>
                <w:t xml:space="preserve">Time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x">
              <w:r>
                <w:rPr>
                  <w:rStyle w:val="Hyperlink"/>
                  <w:b/>
                </w:rPr>
                <w:t xml:space="preserve">Frequency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y">
              <w:r>
                <w:rPr>
                  <w:rStyle w:val="Hyperlink"/>
                  <w:b/>
                </w:rPr>
                <w:t xml:space="preserve">Frequency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z">
              <w:r>
                <w:rPr>
                  <w:rStyle w:val="Hyperlink"/>
                  <w:b/>
                </w:rPr>
                <w:t xml:space="preserve">Frequency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x">
              <w:r>
                <w:rPr>
                  <w:rStyle w:val="Hyperlink"/>
                  <w:b/>
                </w:rPr>
                <w:t xml:space="preserve">FrequencyBodyAccelerometer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y">
              <w:r>
                <w:rPr>
                  <w:rStyle w:val="Hyperlink"/>
                  <w:b/>
                </w:rPr>
                <w:t xml:space="preserve">FrequencyBodyAccelerometer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z">
              <w:r>
                <w:rPr>
                  <w:rStyle w:val="Hyperlink"/>
                  <w:b/>
                </w:rPr>
                <w:t xml:space="preserve">FrequencyBodyAccelerometer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x">
              <w:r>
                <w:rPr>
                  <w:rStyle w:val="Hyperlink"/>
                  <w:b/>
                </w:rPr>
                <w:t xml:space="preserve">Frequency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y">
              <w:r>
                <w:rPr>
                  <w:rStyle w:val="Hyperlink"/>
                  <w:b/>
                </w:rPr>
                <w:t xml:space="preserve">Frequency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z">
              <w:r>
                <w:rPr>
                  <w:rStyle w:val="Hyperlink"/>
                  <w:b/>
                </w:rPr>
                <w:t xml:space="preserve">Frequency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x">
              <w:r>
                <w:rPr>
                  <w:rStyle w:val="Hyperlink"/>
                  <w:b/>
                </w:rPr>
                <w:t xml:space="preserve">FrequencyBodyAccelerometerJerk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y">
              <w:r>
                <w:rPr>
                  <w:rStyle w:val="Hyperlink"/>
                  <w:b/>
                </w:rPr>
                <w:t xml:space="preserve">FrequencyBodyAccelerometerJerk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z">
              <w:r>
                <w:rPr>
                  <w:rStyle w:val="Hyperlink"/>
                  <w:b/>
                </w:rPr>
                <w:t xml:space="preserve">FrequencyBodyAccelerometerJerk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x">
              <w:r>
                <w:rPr>
                  <w:rStyle w:val="Hyperlink"/>
                  <w:b/>
                </w:rPr>
                <w:t xml:space="preserve">Frequency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y">
              <w:r>
                <w:rPr>
                  <w:rStyle w:val="Hyperlink"/>
                  <w:b/>
                </w:rPr>
                <w:t xml:space="preserve">Frequency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z">
              <w:r>
                <w:rPr>
                  <w:rStyle w:val="Hyperlink"/>
                  <w:b/>
                </w:rPr>
                <w:t xml:space="preserve">Frequency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x">
              <w:r>
                <w:rPr>
                  <w:rStyle w:val="Hyperlink"/>
                  <w:b/>
                </w:rPr>
                <w:t xml:space="preserve">FrequencyBodyGyroscope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y">
              <w:r>
                <w:rPr>
                  <w:rStyle w:val="Hyperlink"/>
                  <w:b/>
                </w:rPr>
                <w:t xml:space="preserve">FrequencyBodyGyroscope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z">
              <w:r>
                <w:rPr>
                  <w:rStyle w:val="Hyperlink"/>
                  <w:b/>
                </w:rPr>
                <w:t xml:space="preserve">FrequencyBodyGyroscope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1e7431cf4e2a48307ea51fc884a97725ae9c676">
              <w:r>
                <w:rPr>
                  <w:rStyle w:val="Hyperlink"/>
                  <w:b/>
                </w:rPr>
                <w:t xml:space="preserve">Frequency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00d32553e887af144440c64852aeef1d7c8aaa">
              <w:r>
                <w:rPr>
                  <w:rStyle w:val="Hyperlink"/>
                  <w:b/>
                </w:rPr>
                <w:t xml:space="preserve">FrequencyBodyAccelerometer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4a9d7fc0f0857a358618b60dcb9e975559436d">
              <w:r>
                <w:rPr>
                  <w:rStyle w:val="Hyperlink"/>
                  <w:b/>
                </w:rPr>
                <w:t xml:space="preserve">Frequency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022bfb7c5431d9bfc8aef0552a39c2277eab95">
              <w:r>
                <w:rPr>
                  <w:rStyle w:val="Hyperlink"/>
                  <w:b/>
                </w:rPr>
                <w:t xml:space="preserve">FrequencyBodyAccelerometerJerk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.mean..">
              <w:r>
                <w:rPr>
                  <w:rStyle w:val="Hyperlink"/>
                  <w:b/>
                </w:rPr>
                <w:t xml:space="preserve">Frequency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c4109b37bcd9c0181e0acc2b24bbc1cbaaa6b4">
              <w:r>
                <w:rPr>
                  <w:rStyle w:val="Hyperlink"/>
                  <w:b/>
                </w:rPr>
                <w:t xml:space="preserve">FrequencyBodyGyroscope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0ad3654b44a64ca9068135008b17d903538d6c">
              <w:r>
                <w:rPr>
                  <w:rStyle w:val="Hyperlink"/>
                  <w:b/>
                </w:rPr>
                <w:t xml:space="preserve">Frequency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aa31d5d1c37f6f0c4b0c16081fee349de6fbd9">
              <w:r>
                <w:rPr>
                  <w:rStyle w:val="Hyperlink"/>
                  <w:b/>
                </w:rPr>
                <w:t xml:space="preserve">FrequencyBodyGyroscopeJerk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imebodyaccelerometermean.gravity.">
              <w:r>
                <w:rPr>
                  <w:rStyle w:val="Hyperlink"/>
                  <w:b/>
                </w:rPr>
                <w:t xml:space="preserve">Angle.TimeBodyAccelerometerMean.Gravity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6ba852d9e4d1db0d12b3805481a1c960637b00c">
              <w:r>
                <w:rPr>
                  <w:rStyle w:val="Hyperlink"/>
                  <w:b/>
                </w:rPr>
                <w:t xml:space="preserve">Angle.TimeBodyAccelerometerJerkMean.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imebodygyroscopemean.gravitymean.">
              <w:r>
                <w:rPr>
                  <w:rStyle w:val="Hyperlink"/>
                  <w:b/>
                </w:rPr>
                <w:t xml:space="preserve">Angle.TimeBodyGyroscope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487cb4ddfd75acff96158cd522b52e11a358e0d">
              <w:r>
                <w:rPr>
                  <w:rStyle w:val="Hyperlink"/>
                  <w:b/>
                </w:rPr>
                <w:t xml:space="preserve">Angle.TimeBodyGyroscopeJerk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x.gravitymean.">
              <w:r>
                <w:rPr>
                  <w:rStyle w:val="Hyperlink"/>
                  <w:b/>
                </w:rPr>
                <w:t xml:space="preserve">Angle.X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y.gravitymean.">
              <w:r>
                <w:rPr>
                  <w:rStyle w:val="Hyperlink"/>
                  <w:b/>
                </w:rPr>
                <w:t xml:space="preserve">Angle.Y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z.gravitymean.">
              <w:r>
                <w:rPr>
                  <w:rStyle w:val="Hyperlink"/>
                  <w:b/>
                </w:rPr>
                <w:t xml:space="preserve">Angle.Z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x">
              <w:r>
                <w:rPr>
                  <w:rStyle w:val="Hyperlink"/>
                  <w:b/>
                </w:rPr>
                <w:t xml:space="preserve">Time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y">
              <w:r>
                <w:rPr>
                  <w:rStyle w:val="Hyperlink"/>
                  <w:b/>
                </w:rPr>
                <w:t xml:space="preserve">Time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z">
              <w:r>
                <w:rPr>
                  <w:rStyle w:val="Hyperlink"/>
                  <w:b/>
                </w:rPr>
                <w:t xml:space="preserve">Time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x">
              <w:r>
                <w:rPr>
                  <w:rStyle w:val="Hyperlink"/>
                  <w:b/>
                </w:rPr>
                <w:t xml:space="preserve">TimeGravit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y">
              <w:r>
                <w:rPr>
                  <w:rStyle w:val="Hyperlink"/>
                  <w:b/>
                </w:rPr>
                <w:t xml:space="preserve">TimeGravit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z">
              <w:r>
                <w:rPr>
                  <w:rStyle w:val="Hyperlink"/>
                  <w:b/>
                </w:rPr>
                <w:t xml:space="preserve">TimeGravit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x">
              <w:r>
                <w:rPr>
                  <w:rStyle w:val="Hyperlink"/>
                  <w:b/>
                </w:rPr>
                <w:t xml:space="preserve">Time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y">
              <w:r>
                <w:rPr>
                  <w:rStyle w:val="Hyperlink"/>
                  <w:b/>
                </w:rPr>
                <w:t xml:space="preserve">Time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z">
              <w:r>
                <w:rPr>
                  <w:rStyle w:val="Hyperlink"/>
                  <w:b/>
                </w:rPr>
                <w:t xml:space="preserve">Time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x">
              <w:r>
                <w:rPr>
                  <w:rStyle w:val="Hyperlink"/>
                  <w:b/>
                </w:rPr>
                <w:t xml:space="preserve">Time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y">
              <w:r>
                <w:rPr>
                  <w:rStyle w:val="Hyperlink"/>
                  <w:b/>
                </w:rPr>
                <w:t xml:space="preserve">Time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z">
              <w:r>
                <w:rPr>
                  <w:rStyle w:val="Hyperlink"/>
                  <w:b/>
                </w:rPr>
                <w:t xml:space="preserve">Time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x">
              <w:r>
                <w:rPr>
                  <w:rStyle w:val="Hyperlink"/>
                  <w:b/>
                </w:rPr>
                <w:t xml:space="preserve">TimeBodyGyroscope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y">
              <w:r>
                <w:rPr>
                  <w:rStyle w:val="Hyperlink"/>
                  <w:b/>
                </w:rPr>
                <w:t xml:space="preserve">TimeBodyGyroscope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z">
              <w:r>
                <w:rPr>
                  <w:rStyle w:val="Hyperlink"/>
                  <w:b/>
                </w:rPr>
                <w:t xml:space="preserve">TimeBodyGyroscope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.std..">
              <w:r>
                <w:rPr>
                  <w:rStyle w:val="Hyperlink"/>
                  <w:b/>
                </w:rPr>
                <w:t xml:space="preserve">Time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.std..">
              <w:r>
                <w:rPr>
                  <w:rStyle w:val="Hyperlink"/>
                  <w:b/>
                </w:rPr>
                <w:t xml:space="preserve">TimeGravit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.std..">
              <w:r>
                <w:rPr>
                  <w:rStyle w:val="Hyperlink"/>
                  <w:b/>
                </w:rPr>
                <w:t xml:space="preserve">Time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.std..">
              <w:r>
                <w:rPr>
                  <w:rStyle w:val="Hyperlink"/>
                  <w:b/>
                </w:rPr>
                <w:t xml:space="preserve">Time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.std..">
              <w:r>
                <w:rPr>
                  <w:rStyle w:val="Hyperlink"/>
                  <w:b/>
                </w:rPr>
                <w:t xml:space="preserve">Time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x">
              <w:r>
                <w:rPr>
                  <w:rStyle w:val="Hyperlink"/>
                  <w:b/>
                </w:rPr>
                <w:t xml:space="preserve">Frequency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y">
              <w:r>
                <w:rPr>
                  <w:rStyle w:val="Hyperlink"/>
                  <w:b/>
                </w:rPr>
                <w:t xml:space="preserve">Frequency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z">
              <w:r>
                <w:rPr>
                  <w:rStyle w:val="Hyperlink"/>
                  <w:b/>
                </w:rPr>
                <w:t xml:space="preserve">Frequency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x">
              <w:r>
                <w:rPr>
                  <w:rStyle w:val="Hyperlink"/>
                  <w:b/>
                </w:rPr>
                <w:t xml:space="preserve">Frequency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y">
              <w:r>
                <w:rPr>
                  <w:rStyle w:val="Hyperlink"/>
                  <w:b/>
                </w:rPr>
                <w:t xml:space="preserve">Frequency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z">
              <w:r>
                <w:rPr>
                  <w:rStyle w:val="Hyperlink"/>
                  <w:b/>
                </w:rPr>
                <w:t xml:space="preserve">Frequency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x">
              <w:r>
                <w:rPr>
                  <w:rStyle w:val="Hyperlink"/>
                  <w:b/>
                </w:rPr>
                <w:t xml:space="preserve">Frequency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y">
              <w:r>
                <w:rPr>
                  <w:rStyle w:val="Hyperlink"/>
                  <w:b/>
                </w:rPr>
                <w:t xml:space="preserve">Frequency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z">
              <w:r>
                <w:rPr>
                  <w:rStyle w:val="Hyperlink"/>
                  <w:b/>
                </w:rPr>
                <w:t xml:space="preserve">Frequency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660a3d4abe14abcbbc6e5d02d9898a92fe619e">
              <w:r>
                <w:rPr>
                  <w:rStyle w:val="Hyperlink"/>
                  <w:b/>
                </w:rPr>
                <w:t xml:space="preserve">Frequency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01f51925abb881c01a3e50624e7422c03c267f">
              <w:r>
                <w:rPr>
                  <w:rStyle w:val="Hyperlink"/>
                  <w:b/>
                </w:rPr>
                <w:t xml:space="preserve">Frequency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.std..">
              <w:r>
                <w:rPr>
                  <w:rStyle w:val="Hyperlink"/>
                  <w:b/>
                </w:rPr>
                <w:t xml:space="preserve">Frequency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172e37329797a7126eee59f6dee3d801d48f54">
              <w:r>
                <w:rPr>
                  <w:rStyle w:val="Hyperlink"/>
                  <w:b/>
                </w:rPr>
                <w:t xml:space="preserve">Frequency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imebodyaccelerometer.meanx"/>
      <w:r>
        <w:t xml:space="preserve">TimeBodyAccelerometer.mean…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-Time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imebodyaccelerometer.meany"/>
      <w:r>
        <w:t xml:space="preserve">TimeBodyAccelerometer.mean…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-Time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mebodyaccelerometer.meanz"/>
      <w:r>
        <w:t xml:space="preserve">TimeBodyAccelerometer.mean…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-Time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imegravityaccelerometer.meanx"/>
      <w:r>
        <w:t xml:space="preserve">TimeGravityAccelerometer.mean…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-TimeGravit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imegravityaccelerometer.meany"/>
      <w:r>
        <w:t xml:space="preserve">TimeGravityAccelerometer.mean…Y</w:t>
      </w:r>
      <w:bookmarkEnd w:id="3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-TimeGravit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imegravityaccelerometer.meanz"/>
      <w:r>
        <w:t xml:space="preserve">TimeGravityAccelerometer.mean…Z</w:t>
      </w:r>
      <w:bookmarkEnd w:id="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-TimeGravit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bodyaccelerometerjerk.meanx"/>
      <w:r>
        <w:t xml:space="preserve">TimeBodyAccelerometerJerk.mean…X</w:t>
      </w:r>
      <w:bookmarkEnd w:id="39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9-Time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imebodyaccelerometerjerk.meany"/>
      <w:r>
        <w:t xml:space="preserve">TimeBodyAccelerometerJerk.mean…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0-Time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imebodyaccelerometerjerk.meanz"/>
      <w:r>
        <w:t xml:space="preserve">TimeBodyAccelerometerJerk.mean…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1-Time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imebodygyroscope.meanx"/>
      <w:r>
        <w:t xml:space="preserve">TimeBodyGyroscope.mean…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2-Time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mebodygyroscope.meany"/>
      <w:r>
        <w:t xml:space="preserve">TimeBodyGyroscope.mean…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3-Time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imebodygyroscope.meanz"/>
      <w:r>
        <w:t xml:space="preserve">TimeBodyGyroscope.mean…Z</w:t>
      </w:r>
      <w:bookmarkEnd w:id="4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4-Time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imebodygyroscopejerk.meanx"/>
      <w:r>
        <w:t xml:space="preserve">TimeBodyGyroscopeJerk.mean…X</w:t>
      </w:r>
      <w:bookmarkEnd w:id="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5-TimeBodyGyroscope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imebodygyroscopejerk.meany"/>
      <w:r>
        <w:t xml:space="preserve">TimeBodyGyroscopeJerk.mean…Y</w:t>
      </w:r>
      <w:bookmarkEnd w:id="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6-TimeBodyGyroscope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imebodygyroscopejerk.meanz"/>
      <w:r>
        <w:t xml:space="preserve">TimeBodyGyroscopeJerk.mean…Z</w:t>
      </w:r>
      <w:bookmarkEnd w:id="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7-TimeBodyGyroscope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imebodyaccelerometermagnitude.mean.."/>
      <w:r>
        <w:t xml:space="preserve">TimeBodyAccelerometerMagnitude.mean..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8-Time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imegravityaccelerometermagnitude.mean.."/>
      <w:r>
        <w:t xml:space="preserve">TimeGravityAccelerometerMagnitude.mean..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19-TimeGravit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X5992d647a5649304c2d4ddb951284252c7037ea"/>
      <w:r>
        <w:t xml:space="preserve">TimeBodyAccelerometerJerkMagnitude.mean..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0-Time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imebodygyroscopemagnitude.mean.."/>
      <w:r>
        <w:t xml:space="preserve">TimeBodyGyroscopeMagnitude.mean..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1-Time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imebodygyroscopejerkmagnitude.mean.."/>
      <w:r>
        <w:t xml:space="preserve">TimeBodyGyroscopeJerkMagnitude.mean..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2-Time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requencybodyaccelerometer.meanx"/>
      <w:r>
        <w:t xml:space="preserve">FrequencyBodyAccelerometer.mean…X</w:t>
      </w:r>
      <w:bookmarkEnd w:id="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3-Frequency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requencybodyaccelerometer.meany"/>
      <w:r>
        <w:t xml:space="preserve">FrequencyBodyAccelerometer.mean…Y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4-Frequency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requencybodyaccelerometer.meanz"/>
      <w:r>
        <w:t xml:space="preserve">FrequencyBodyAccelerometer.mean…Z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5-Frequency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requencybodyaccelerometer.meanfreqx"/>
      <w:r>
        <w:t xml:space="preserve">FrequencyBodyAccelerometer.meanFreq…X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6-FrequencyBodyAccelerometer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requencybodyaccelerometer.meanfreqy"/>
      <w:r>
        <w:t xml:space="preserve">FrequencyBodyAccelerometer.meanFreq…Y</w:t>
      </w:r>
      <w:bookmarkEnd w:id="7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7-FrequencyBodyAccelerometer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requencybodyaccelerometer.meanfreqz"/>
      <w:r>
        <w:t xml:space="preserve">FrequencyBodyAccelerometer.meanFreq…Z</w:t>
      </w:r>
      <w:bookmarkEnd w:id="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8-FrequencyBodyAccelerometer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requencybodyaccelerometerjerk.meanx"/>
      <w:r>
        <w:t xml:space="preserve">FrequencyBodyAccelerometerJerk.mean…X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29-Frequency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requencybodyaccelerometerjerk.meany"/>
      <w:r>
        <w:t xml:space="preserve">FrequencyBodyAccelerometerJerk.mean…Y</w:t>
      </w:r>
      <w:bookmarkEnd w:id="8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0-Frequency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requencybodyaccelerometerjerk.meanz"/>
      <w:r>
        <w:t xml:space="preserve">FrequencyBodyAccelerometerJerk.mean…Z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1-Frequency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requencybodyaccelerometerjerk.meanfreqx"/>
      <w:r>
        <w:t xml:space="preserve">FrequencyBodyAccelerometerJerk.meanFreq…X</w:t>
      </w:r>
      <w:bookmarkEnd w:id="8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2-FrequencyBodyAccelerometerJerk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requencybodyaccelerometerjerk.meanfreqy"/>
      <w:r>
        <w:t xml:space="preserve">FrequencyBodyAccelerometerJerk.meanFreq…Y</w:t>
      </w:r>
      <w:bookmarkEnd w:id="8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3-FrequencyBodyAccelerometerJerk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requencybodyaccelerometerjerk.meanfreqz"/>
      <w:r>
        <w:t xml:space="preserve">FrequencyBodyAccelerometerJerk.meanFreq…Z</w:t>
      </w:r>
      <w:bookmarkEnd w:id="8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4-FrequencyBodyAccelerometerJerk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requencybodygyroscope.meanx"/>
      <w:r>
        <w:t xml:space="preserve">FrequencyBodyGyroscope.mean…X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5-Frequency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frequencybodygyroscope.meany"/>
      <w:r>
        <w:t xml:space="preserve">FrequencyBodyGyroscope.mean…Y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6-Frequency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frequencybodygyroscope.meanz"/>
      <w:r>
        <w:t xml:space="preserve">FrequencyBodyGyroscope.mean…Z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7-Frequency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frequencybodygyroscope.meanfreqx"/>
      <w:r>
        <w:t xml:space="preserve">FrequencyBodyGyroscope.meanFreq…X</w:t>
      </w:r>
      <w:bookmarkEnd w:id="9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8-FrequencyBodyGyroscope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frequencybodygyroscope.meanfreqy"/>
      <w:r>
        <w:t xml:space="preserve">FrequencyBodyGyroscope.meanFreq…Y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39-FrequencyBodyGyroscope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frequencybodygyroscope.meanfreqz"/>
      <w:r>
        <w:t xml:space="preserve">FrequencyBodyGyroscope.meanFreq…Z</w:t>
      </w:r>
      <w:bookmarkEnd w:id="10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0-FrequencyBodyGyroscope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X1e7431cf4e2a48307ea51fc884a97725ae9c676"/>
      <w:r>
        <w:t xml:space="preserve">FrequencyBodyAccelerometerMagnitude.mean..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1-Frequency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X500d32553e887af144440c64852aeef1d7c8aaa"/>
      <w:r>
        <w:t xml:space="preserve">FrequencyBodyAccelerometerMagnitude.meanFreq..</w:t>
      </w:r>
      <w:bookmarkEnd w:id="10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2-FrequencyBodyAccelerometer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X24a9d7fc0f0857a358618b60dcb9e975559436d"/>
      <w:r>
        <w:t xml:space="preserve">FrequencyBodyAccelerometerJerkMagnitude.mean..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3-Frequency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X9022bfb7c5431d9bfc8aef0552a39c2277eab95"/>
      <w:r>
        <w:t xml:space="preserve">FrequencyBodyAccelerometerJerkMagnitude.meanFreq..</w:t>
      </w:r>
      <w:bookmarkEnd w:id="10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4-FrequencyBodyAccelerometerJerk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requencybodygyroscopemagnitude.mean.."/>
      <w:r>
        <w:t xml:space="preserve">FrequencyBodyGyroscopeMagnitude.mean..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5-Frequency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X2c4109b37bcd9c0181e0acc2b24bbc1cbaaa6b4"/>
      <w:r>
        <w:t xml:space="preserve">FrequencyBodyGyroscopeMagnitude.meanFreq..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6-FrequencyBodyGyroscope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X50ad3654b44a64ca9068135008b17d903538d6c"/>
      <w:r>
        <w:t xml:space="preserve">FrequencyBodyGyroscopeJerkMagnitude.mean..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7-Frequency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X9aa31d5d1c37f6f0c4b0c16081fee349de6fbd9"/>
      <w:r>
        <w:t xml:space="preserve">FrequencyBodyGyroscopeJerkMagnitude.meanFreq..</w:t>
      </w:r>
      <w:bookmarkEnd w:id="11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8-FrequencyBodyGyroscopeJerk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angle.timebodyaccelerometermean.gravity."/>
      <w:r>
        <w:t xml:space="preserve">Angle.TimeBodyAccelerometerMean.Gravity.</w:t>
      </w:r>
      <w:bookmarkEnd w:id="11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49-Angle-TimeBodyAccelerometerMean-Gravity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X6ba852d9e4d1db0d12b3805481a1c960637b00c"/>
      <w:r>
        <w:t xml:space="preserve">Angle.TimeBodyAccelerometerJerkMean..GravityMean.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0-Angle-TimeBodyAccelerometerJerkMean-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angle.timebodygyroscopemean.gravitymean."/>
      <w:r>
        <w:t xml:space="preserve">Angle.TimeBodyGyroscopeMean.GravityMean.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1-Angle-TimeBodyGyroscope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X487cb4ddfd75acff96158cd522b52e11a358e0d"/>
      <w:r>
        <w:t xml:space="preserve">Angle.TimeBodyGyroscopeJerkMean.GravityMean.</w:t>
      </w:r>
      <w:bookmarkEnd w:id="12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2-Angle-TimeBodyGyroscopeJerk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angle.x.gravitymean."/>
      <w:r>
        <w:t xml:space="preserve">Angle.X.GravityMean.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9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3-Angle-X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angle.y.gravitymean."/>
      <w:r>
        <w:t xml:space="preserve">Angle.Y.GravityMean.</w:t>
      </w:r>
      <w:bookmarkEnd w:id="12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4-Angle-Y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angle.z.gravitymean."/>
      <w:r>
        <w:t xml:space="preserve">Angle.Z.GravityMean.</w:t>
      </w:r>
      <w:bookmarkEnd w:id="13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5-Angle-Z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timebodyaccelerometer.stdx"/>
      <w:r>
        <w:t xml:space="preserve">TimeBodyAccelerometer.std…X</w:t>
      </w:r>
      <w:bookmarkEnd w:id="1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6-Time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timebodyaccelerometer.stdy"/>
      <w:r>
        <w:t xml:space="preserve">TimeBodyAccelerometer.std…Y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7-Time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timebodyaccelerometer.stdz"/>
      <w:r>
        <w:t xml:space="preserve">TimeBodyAccelerometer.std…Z</w:t>
      </w:r>
      <w:bookmarkEnd w:id="1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8-Time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timegravityaccelerometer.stdx"/>
      <w:r>
        <w:t xml:space="preserve">TimeGravityAccelerometer.std…X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59-TimeGravit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timegravityaccelerometer.stdy"/>
      <w:r>
        <w:t xml:space="preserve">TimeGravityAccelerometer.std…Y</w:t>
      </w:r>
      <w:bookmarkEnd w:id="14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0-TimeGravit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timegravityaccelerometer.stdz"/>
      <w:r>
        <w:t xml:space="preserve">TimeGravityAccelerometer.std…Z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1-TimeGravit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timebodyaccelerometerjerk.stdx"/>
      <w:r>
        <w:t xml:space="preserve">TimeBodyAccelerometerJerk.std…X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2-Time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timebodyaccelerometerjerk.stdy"/>
      <w:r>
        <w:t xml:space="preserve">TimeBodyAccelerometerJerk.std…Y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3-Time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timebodyaccelerometerjerk.stdz"/>
      <w:r>
        <w:t xml:space="preserve">TimeBodyAccelerometerJerk.std…Z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4-Time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timebodygyroscope.stdx"/>
      <w:r>
        <w:t xml:space="preserve">TimeBodyGyroscope.std…X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5-Time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timebodygyroscope.stdy"/>
      <w:r>
        <w:t xml:space="preserve">TimeBodyGyroscope.std…Y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6-Time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timebodygyroscope.stdz"/>
      <w:r>
        <w:t xml:space="preserve">TimeBodyGyroscope.std…Z</w:t>
      </w:r>
      <w:bookmarkEnd w:id="1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7-Time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timebodygyroscopejerk.stdx"/>
      <w:r>
        <w:t xml:space="preserve">TimeBodyGyroscopeJerk.std…X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8-TimeBodyGyroscope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timebodygyroscopejerk.stdy"/>
      <w:r>
        <w:t xml:space="preserve">TimeBodyGyroscopeJerk.std…Y</w:t>
      </w:r>
      <w:bookmarkEnd w:id="1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69-TimeBodyGyroscope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timebodygyroscopejerk.stdz"/>
      <w:r>
        <w:t xml:space="preserve">TimeBodyGyroscopeJerk.std…Z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0-TimeBodyGyroscope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timebodyaccelerometermagnitude.std.."/>
      <w:r>
        <w:t xml:space="preserve">TimeBodyAccelerometerMagnitude.std..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1-Time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timegravityaccelerometermagnitude.std.."/>
      <w:r>
        <w:t xml:space="preserve">TimeGravityAccelerometerMagnitude.std..</w:t>
      </w:r>
      <w:bookmarkEnd w:id="1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2-TimeGravit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timebodyaccelerometerjerkmagnitude.std.."/>
      <w:r>
        <w:t xml:space="preserve">TimeBodyAccelerometerJerkMagnitude.std..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3-Time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timebodygyroscopemagnitude.std.."/>
      <w:r>
        <w:t xml:space="preserve">TimeBodyGyroscopeMagnitude.std..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4-Time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timebodygyroscopejerkmagnitude.std.."/>
      <w:r>
        <w:t xml:space="preserve">TimeBodyGyroscopeJerkMagnitude.std..</w:t>
      </w:r>
      <w:bookmarkEnd w:id="1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5-Time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requencybodyaccelerometer.stdx"/>
      <w:r>
        <w:t xml:space="preserve">FrequencyBodyAccelerometer.std…X</w:t>
      </w:r>
      <w:bookmarkEnd w:id="17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6-Frequency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requencybodyaccelerometer.stdy"/>
      <w:r>
        <w:t xml:space="preserve">FrequencyBodyAccelerometer.std…Y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7-Frequency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requencybodyaccelerometer.stdz"/>
      <w:r>
        <w:t xml:space="preserve">FrequencyBodyAccelerometer.std…Z</w:t>
      </w:r>
      <w:bookmarkEnd w:id="1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8-Frequency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requencybodyaccelerometerjerk.stdx"/>
      <w:r>
        <w:t xml:space="preserve">FrequencyBodyAccelerometerJerk.std…X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79-Frequency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requencybodyaccelerometerjerk.stdy"/>
      <w:r>
        <w:t xml:space="preserve">FrequencyBodyAccelerometerJerk.std…Y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0-Frequency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requencybodyaccelerometerjerk.stdz"/>
      <w:r>
        <w:t xml:space="preserve">FrequencyBodyAccelerometerJerk.std…Z</w:t>
      </w:r>
      <w:bookmarkEnd w:id="1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1-Frequency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frequencybodygyroscope.stdx"/>
      <w:r>
        <w:t xml:space="preserve">FrequencyBodyGyroscope.std…X</w:t>
      </w:r>
      <w:bookmarkEnd w:id="1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2-Frequency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frequencybodygyroscope.stdy"/>
      <w:r>
        <w:t xml:space="preserve">FrequencyBodyGyroscope.std…Y</w:t>
      </w:r>
      <w:bookmarkEnd w:id="1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3-Frequency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frequencybodygyroscope.stdz"/>
      <w:r>
        <w:t xml:space="preserve">FrequencyBodyGyroscope.std…Z</w:t>
      </w:r>
      <w:bookmarkEnd w:id="1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4-Frequency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Xe660a3d4abe14abcbbc6e5d02d9898a92fe619e"/>
      <w:r>
        <w:t xml:space="preserve">FrequencyBodyAccelerometerMagnitude.std..</w:t>
      </w:r>
      <w:bookmarkEnd w:id="1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5-Frequency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X201f51925abb881c01a3e50624e7422c03c267f"/>
      <w:r>
        <w:t xml:space="preserve">FrequencyBodyAccelerometerJerkMagnitude.std..</w:t>
      </w:r>
      <w:bookmarkEnd w:id="1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6-Frequency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5" w:name="frequencybodygyroscopemagnitude.std.."/>
      <w:r>
        <w:t xml:space="preserve">FrequencyBodyGyroscopeMagnitude.std..</w:t>
      </w:r>
      <w:bookmarkEnd w:id="1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7-Frequency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7" w:name="X5172e37329797a7126eee59f6dee3d801d48f54"/>
      <w:r>
        <w:t xml:space="preserve">FrequencyBodyGyroscopeJerkMagnitude.std..</w:t>
      </w:r>
      <w:bookmarkEnd w:id="1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_files/figure-docx/Var-88-Frequency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jmauney80 (username:</w:t>
      </w:r>
      <w:r>
        <w:t xml:space="preserve"> </w:t>
      </w:r>
      <w:r>
        <w:rPr>
          <w:rStyle w:val="VerbatimChar"/>
        </w:rPr>
        <w:t xml:space="preserve">Jen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Mon Jun 08 2020 11:07:45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D:/Projects/Wk4_Project</w:t>
      </w:r>
    </w:p>
    <w:p>
      <w:pPr>
        <w:numPr>
          <w:numId w:val="1002"/>
          <w:ilvl w:val="0"/>
        </w:numPr>
      </w:pPr>
      <w:r>
        <w:t xml:space="preserve">dataMaid v1.4.0 [Pkg: 2019-12-10 from CRAN (R 3.6.3)]</w:t>
      </w:r>
    </w:p>
    <w:p>
      <w:pPr>
        <w:numPr>
          <w:numId w:val="1002"/>
          <w:ilvl w:val="0"/>
        </w:numPr>
      </w:pPr>
      <w:r>
        <w:t xml:space="preserve">R version 3.6.3 (2020-02-29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FinalData, mode = c("summarize",  "visualize", "check"), smartNum = FALSE, file = "codebook_FinalData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Final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Data</dc:title>
  <dc:creator/>
  <cp:keywords/>
  <dcterms:created xsi:type="dcterms:W3CDTF">2020-06-08T16:09:18Z</dcterms:created>
  <dcterms:modified xsi:type="dcterms:W3CDTF">2020-06-08T16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6-08 11:07:4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